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49DC603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32725">
        <w:t>09/</w:t>
      </w:r>
      <w:r w:rsidR="007C3501">
        <w:t>26</w:t>
      </w:r>
      <w:permStart w:id="2002681366" w:edGrp="everyone"/>
      <w:permEnd w:id="2002681366"/>
      <w:r w:rsidR="00FB36F8">
        <w:t>/202</w:t>
      </w:r>
      <w:r w:rsidR="00E42C5F">
        <w:t>5</w:t>
      </w:r>
      <w:r w:rsidRPr="00A00DC9">
        <w:t xml:space="preserve"> to </w:t>
      </w:r>
      <w:r w:rsidR="007C3501">
        <w:t>10</w:t>
      </w:r>
      <w:r w:rsidR="00815138">
        <w:t>/</w:t>
      </w:r>
      <w:r w:rsidR="007C3501">
        <w:t>02</w:t>
      </w:r>
      <w:r w:rsidR="001619D2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5D3E8FC8" w14:textId="15FE7E60" w:rsidR="00A00DC9" w:rsidRPr="009C5AE9" w:rsidRDefault="00D148D0" w:rsidP="000E494D">
      <w:pPr>
        <w:pStyle w:val="Heading1"/>
      </w:pPr>
      <w:r>
        <w:t xml:space="preserve">September </w:t>
      </w:r>
      <w:r w:rsidR="007C3501">
        <w:t>26</w:t>
      </w:r>
      <w:r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5203E195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C3501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Joaquin Valley</w:t>
            </w:r>
          </w:p>
        </w:tc>
        <w:tc>
          <w:tcPr>
            <w:tcW w:w="1645" w:type="dxa"/>
            <w:vAlign w:val="center"/>
          </w:tcPr>
          <w:p w14:paraId="34EC6FF5" w14:textId="541D17BE" w:rsidR="00A00DC9" w:rsidRPr="00A00DC9" w:rsidRDefault="00AD38F5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7C3501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10FFEE5E" w:rsidR="00A00DC9" w:rsidRPr="00CE712D" w:rsidRDefault="00784A9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4B84AE0F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7C3501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</w:tbl>
    <w:bookmarkEnd w:id="0"/>
    <w:p w14:paraId="2183C0D8" w14:textId="34524858" w:rsidR="009C5AE9" w:rsidRPr="000E494D" w:rsidRDefault="00A32725" w:rsidP="000E494D">
      <w:pPr>
        <w:pStyle w:val="Heading1"/>
      </w:pPr>
      <w:r>
        <w:t xml:space="preserve">September </w:t>
      </w:r>
      <w:r w:rsidR="002A50EC">
        <w:t>2</w:t>
      </w:r>
      <w:r w:rsidR="007C3501">
        <w:t>7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September </w:t>
      </w:r>
      <w:r w:rsidR="002A50EC">
        <w:t>2</w:t>
      </w:r>
      <w:r w:rsidR="007C3501">
        <w:t>8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C3501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</w:t>
            </w:r>
            <w:permStart w:id="92165388" w:edGrp="everyone"/>
            <w:permEnd w:id="92165388"/>
            <w:r w:rsidRPr="00CE712D">
              <w:rPr>
                <w:rFonts w:ascii="Arial" w:hAnsi="Arial" w:cs="Arial"/>
                <w:sz w:val="20"/>
                <w:szCs w:val="20"/>
              </w:rPr>
              <w:t xml:space="preserve"> Energy – Los Angeles</w:t>
            </w:r>
          </w:p>
        </w:tc>
        <w:tc>
          <w:tcPr>
            <w:tcW w:w="1645" w:type="dxa"/>
            <w:vAlign w:val="center"/>
          </w:tcPr>
          <w:p w14:paraId="572C8EB7" w14:textId="1627CF70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7C3501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126A8BB9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5</w:t>
            </w:r>
          </w:p>
        </w:tc>
      </w:tr>
      <w:tr w:rsidR="007C3501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4BA03032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</w:tbl>
    <w:p w14:paraId="47764116" w14:textId="5D439DA9" w:rsidR="009C5AE9" w:rsidRPr="00A00DC9" w:rsidRDefault="00B720D3" w:rsidP="000E494D">
      <w:pPr>
        <w:pStyle w:val="Heading1"/>
      </w:pPr>
      <w:r>
        <w:t xml:space="preserve">September </w:t>
      </w:r>
      <w:r w:rsidR="002A50EC">
        <w:t>2</w:t>
      </w:r>
      <w:r w:rsidR="007C3501">
        <w:t>9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C3501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473D40E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7C3501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E124F13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5</w:t>
            </w:r>
          </w:p>
        </w:tc>
      </w:tr>
      <w:tr w:rsidR="007C3501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04FF0714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</w:tbl>
    <w:p w14:paraId="547A85BB" w14:textId="3F12A13A" w:rsidR="009C5AE9" w:rsidRPr="00A00DC9" w:rsidRDefault="00B720D3" w:rsidP="000E494D">
      <w:pPr>
        <w:pStyle w:val="Heading1"/>
      </w:pPr>
      <w:r>
        <w:t>September</w:t>
      </w:r>
      <w:r w:rsidR="00A32725">
        <w:t xml:space="preserve"> </w:t>
      </w:r>
      <w:r w:rsidR="007C3501">
        <w:t>30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C3501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02337C9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7C3501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1B2F1AE3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5</w:t>
            </w:r>
          </w:p>
        </w:tc>
      </w:tr>
      <w:tr w:rsidR="007C3501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F2A8398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</w:tbl>
    <w:p w14:paraId="56BEF334" w14:textId="576FCBAD" w:rsidR="009C5AE9" w:rsidRPr="00A00DC9" w:rsidRDefault="007C3501" w:rsidP="000E494D">
      <w:pPr>
        <w:pStyle w:val="Heading1"/>
      </w:pPr>
      <w:r>
        <w:t>October 1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C3501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2934D696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7C3501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3A4BCAC9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5</w:t>
            </w:r>
          </w:p>
        </w:tc>
      </w:tr>
      <w:tr w:rsidR="007C3501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4B06B28A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</w:tbl>
    <w:p w14:paraId="59107D60" w14:textId="4BD1F0CB" w:rsidR="009C5AE9" w:rsidRPr="00474BEF" w:rsidRDefault="007C3501" w:rsidP="000E494D">
      <w:pPr>
        <w:pStyle w:val="Heading1"/>
      </w:pPr>
      <w:r>
        <w:t>October 2</w:t>
      </w:r>
      <w:r w:rsidR="002A50EC">
        <w:t>, 2025</w:t>
      </w:r>
      <w:r w:rsidR="002A50EC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C3501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871455C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7C3501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1F5E337C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5</w:t>
            </w:r>
          </w:p>
        </w:tc>
      </w:tr>
      <w:tr w:rsidR="007C3501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7C3501" w:rsidRPr="00CE712D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80F6835" w:rsidR="007C3501" w:rsidRPr="00A00DC9" w:rsidRDefault="007C3501" w:rsidP="007C3501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EC13ACF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o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um</w:t>
      </w:r>
      <w:r w:rsidRPr="00A00DC9">
        <w:rPr>
          <w:rFonts w:ascii="Arial" w:hAnsi="Arial" w:cs="Arial"/>
          <w:b/>
          <w:bCs/>
          <w:sz w:val="24"/>
          <w:szCs w:val="24"/>
        </w:rPr>
        <w:t>e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t</w:t>
      </w:r>
      <w:r w:rsidR="0034685C">
        <w:rPr>
          <w:rFonts w:ascii="Arial" w:hAnsi="Arial" w:cs="Arial"/>
          <w:sz w:val="24"/>
          <w:szCs w:val="24"/>
        </w:rPr>
        <w:t>.</w:t>
      </w:r>
      <w:permStart w:id="1813012952" w:edGrp="everyone"/>
      <w:permEnd w:id="181301295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49FAA7" w14:textId="77777777" w:rsidR="00B65CE9" w:rsidRDefault="00B65CE9">
      <w:pPr>
        <w:spacing w:after="0" w:line="240" w:lineRule="auto"/>
      </w:pPr>
      <w:r>
        <w:separator/>
      </w:r>
    </w:p>
  </w:endnote>
  <w:endnote w:type="continuationSeparator" w:id="0">
    <w:p w14:paraId="54D1E89F" w14:textId="77777777" w:rsidR="00B65CE9" w:rsidRDefault="00B65CE9">
      <w:pPr>
        <w:spacing w:after="0" w:line="240" w:lineRule="auto"/>
      </w:pPr>
      <w:r>
        <w:continuationSeparator/>
      </w:r>
    </w:p>
  </w:endnote>
  <w:endnote w:type="continuationNotice" w:id="1">
    <w:p w14:paraId="110294B8" w14:textId="77777777" w:rsidR="00B65CE9" w:rsidRDefault="00B65C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6CF5E" w14:textId="77777777" w:rsidR="00B65CE9" w:rsidRDefault="00B65CE9">
      <w:pPr>
        <w:spacing w:after="0" w:line="240" w:lineRule="auto"/>
      </w:pPr>
      <w:r>
        <w:separator/>
      </w:r>
    </w:p>
  </w:footnote>
  <w:footnote w:type="continuationSeparator" w:id="0">
    <w:p w14:paraId="62816233" w14:textId="77777777" w:rsidR="00B65CE9" w:rsidRDefault="00B65CE9">
      <w:pPr>
        <w:spacing w:after="0" w:line="240" w:lineRule="auto"/>
      </w:pPr>
      <w:r>
        <w:continuationSeparator/>
      </w:r>
    </w:p>
  </w:footnote>
  <w:footnote w:type="continuationNotice" w:id="1">
    <w:p w14:paraId="77787C96" w14:textId="77777777" w:rsidR="00B65CE9" w:rsidRDefault="00B65CE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amXs9uv48XTcuGdqc9sTCGCR/N54MCNjS2LwIEsXcydLupOu7AM+ZRV1FS4CbXgrp873ipjv65uOQXoBagZ7Q==" w:salt="YtaJJIgw+k0XcKrPuUROd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9E3"/>
    <w:rsid w:val="007B35F0"/>
    <w:rsid w:val="007B716D"/>
    <w:rsid w:val="007C19D0"/>
    <w:rsid w:val="007C3501"/>
    <w:rsid w:val="007C42F9"/>
    <w:rsid w:val="007D0550"/>
    <w:rsid w:val="007D06A1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EDB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929"/>
    <w:rsid w:val="00CB3E43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98F"/>
    <w:rsid w:val="00DD118E"/>
    <w:rsid w:val="00DD1A9B"/>
    <w:rsid w:val="00DD1D5D"/>
    <w:rsid w:val="00DD1EF2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0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3" ma:contentTypeDescription="Create a new document." ma:contentTypeScope="" ma:versionID="1914bedd29e57c3c34a2be8e35a6dc67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9d4ebe3c8151d954d24ad516a8434f9e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855120-25FE-4C5C-9DC3-D2D5D58C3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2</Words>
  <Characters>1952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09-25T21:08:00Z</dcterms:created>
  <dcterms:modified xsi:type="dcterms:W3CDTF">2025-09-2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